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ieszka Sl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iesz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l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40 W Gunnison str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wesomehandmad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0818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an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ank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